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621911" w14:textId="5AA9B0CB" w:rsidR="00FA02C4" w:rsidRDefault="00F426A8" w:rsidP="0068049E">
      <w:pPr>
        <w:pStyle w:val="Title"/>
      </w:pPr>
      <w:r>
        <w:t>Real Analysis Qualifying Exam — January 2025</w:t>
      </w:r>
      <w:bookmarkStart w:id="0" w:name="real-analysis-qualifying-exam"/>
      <w:bookmarkStart w:id="1" w:name="main-content"/>
    </w:p>
    <w:p w14:paraId="2D688582" w14:textId="77777777" w:rsidR="00FA02C4" w:rsidRDefault="00F426A8">
      <w:pPr>
        <w:pStyle w:val="Heading2"/>
      </w:pPr>
      <w:bookmarkStart w:id="2" w:name="instructions"/>
      <w:r>
        <w:t>Instructions</w:t>
      </w:r>
    </w:p>
    <w:p w14:paraId="1DD68819" w14:textId="77777777" w:rsidR="00FA02C4" w:rsidRDefault="00F426A8">
      <w:pPr>
        <w:pStyle w:val="FirstParagraph"/>
      </w:pPr>
      <w:r>
        <w:t xml:space="preserve">State clearly which theorem you are using. Conclusions </w:t>
      </w:r>
      <w:proofErr w:type="gramStart"/>
      <w:r>
        <w:t>in</w:t>
      </w:r>
      <w:proofErr w:type="gramEnd"/>
      <w:r>
        <w:t xml:space="preserve"> one problem in this exam may be used for another without proof. Each problem is worth 10 points.</w:t>
      </w:r>
    </w:p>
    <w:p w14:paraId="4A2FDF94" w14:textId="77777777" w:rsidR="00FA02C4" w:rsidRDefault="00F426A8">
      <w:pPr>
        <w:pStyle w:val="BodyText"/>
      </w:pPr>
      <w:r>
        <w:t xml:space="preserve">Notation: </w:t>
      </w:r>
      <m:oMath>
        <m:r>
          <w:rPr>
            <w:rFonts w:ascii="Cambria Math" w:hAnsi="Cambria Math"/>
          </w:rPr>
          <m:t>m</m:t>
        </m:r>
      </m:oMath>
      <w:r>
        <w:t xml:space="preserve"> is the Lebesgue measure on the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and so is </w:t>
      </w:r>
      <m:oMath>
        <m:r>
          <w:rPr>
            <w:rFonts w:ascii="Cambria Math" w:hAnsi="Cambria Math"/>
          </w:rPr>
          <m:t>dx</m:t>
        </m:r>
      </m:oMath>
      <w:r>
        <w:t>.</w:t>
      </w:r>
    </w:p>
    <w:p w14:paraId="29A108F5" w14:textId="77777777" w:rsidR="00FA02C4" w:rsidRDefault="00F426A8">
      <w:pPr>
        <w:pStyle w:val="Heading2"/>
      </w:pPr>
      <w:bookmarkStart w:id="3" w:name="problems"/>
      <w:bookmarkEnd w:id="2"/>
      <w:r>
        <w:t>Problems</w:t>
      </w:r>
    </w:p>
    <w:p w14:paraId="21E170D4" w14:textId="77777777" w:rsidR="00FA02C4" w:rsidRDefault="00F426A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continuous complex valued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Show that</w:t>
      </w:r>
    </w:p>
    <w:p w14:paraId="60B235FA" w14:textId="77777777" w:rsidR="00FA02C4" w:rsidRDefault="00F426A8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sup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:</m:t>
              </m:r>
              <m:r>
                <w:rPr>
                  <w:rFonts w:ascii="Cambria Math" w:hAnsi="Cambria Math"/>
                </w:rPr>
                <m:t>λ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C,</m:t>
              </m:r>
              <m:r>
                <w:rPr>
                  <w:rFonts w:ascii="Cambria Math" w:hAnsi="Cambria Math"/>
                </w:rPr>
                <m:t> m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)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m:t xml:space="preserve"> for every </m:t>
              </m:r>
              <m:r>
                <w:rPr>
                  <w:rFonts w:ascii="Cambria Math" w:hAnsi="Cambria Math"/>
                </w:rPr>
                <m:t>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FCDA42B" w14:textId="77777777" w:rsidR="00FA02C4" w:rsidRDefault="00F426A8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ε</m:t>
        </m:r>
        <m:r>
          <m:rPr>
            <m:scr m:val="double-struck"/>
            <m:sty m:val="p"/>
          </m:rPr>
          <w:rPr>
            <w:rFonts w:ascii="Cambria Math" w:hAnsi="Cambria Math"/>
          </w:rPr>
          <m:t>)⊂C</m:t>
        </m:r>
      </m:oMath>
      <w:r>
        <w:t xml:space="preserve"> is the open disc of radius </w:t>
      </w:r>
      <m:oMath>
        <m:r>
          <w:rPr>
            <w:rFonts w:ascii="Cambria Math" w:hAnsi="Cambria Math"/>
          </w:rPr>
          <m:t>ε</m:t>
        </m:r>
      </m:oMath>
      <w:r>
        <w:t xml:space="preserve"> centered at </w:t>
      </w:r>
      <m:oMath>
        <m:r>
          <w:rPr>
            <w:rFonts w:ascii="Cambria Math" w:hAnsi="Cambria Math"/>
          </w:rPr>
          <m:t>λ</m:t>
        </m:r>
      </m:oMath>
      <w:r>
        <w:t>.</w:t>
      </w:r>
    </w:p>
    <w:p w14:paraId="7F1FD21F" w14:textId="77777777" w:rsidR="00FA02C4" w:rsidRDefault="00F426A8">
      <w:pPr>
        <w:numPr>
          <w:ilvl w:val="0"/>
          <w:numId w:val="2"/>
        </w:numPr>
      </w:pPr>
      <w:r>
        <w:t xml:space="preserve">Show that Lebesgue measurable fun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fined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converge in measure to </w:t>
      </w:r>
      <m:oMath>
        <m:r>
          <w:rPr>
            <w:rFonts w:ascii="Cambria Math" w:hAnsi="Cambria Math"/>
          </w:rPr>
          <m:t>f</m:t>
        </m:r>
      </m:oMath>
      <w:r>
        <w:t xml:space="preserve"> if and only if</w:t>
      </w:r>
    </w:p>
    <w:p w14:paraId="02CCDA90" w14:textId="77777777" w:rsidR="00FA02C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7E97DFD" w14:textId="77777777" w:rsidR="00FA02C4" w:rsidRDefault="00F426A8">
      <w:pPr>
        <w:numPr>
          <w:ilvl w:val="0"/>
          <w:numId w:val="2"/>
        </w:numPr>
      </w:pPr>
      <w:r>
        <w:t xml:space="preserve">Show that if </w:t>
      </w:r>
      <m:oMath>
        <m:r>
          <w:rPr>
            <w:rFonts w:ascii="Cambria Math" w:hAnsi="Cambria Math"/>
          </w:rPr>
          <m:t>f</m:t>
        </m:r>
      </m:oMath>
      <w:r>
        <w:t xml:space="preserve"> is Riemann integrable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Q∩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then</w:t>
      </w:r>
    </w:p>
    <w:p w14:paraId="239304D1" w14:textId="77777777" w:rsidR="00FA02C4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A2C8F58" w14:textId="77777777" w:rsidR="00FA02C4" w:rsidRDefault="00F426A8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be a sequence that is bounded in norm </w:t>
      </w:r>
      <m:oMath>
        <m:r>
          <m:rPr>
            <m:sty m:val="p"/>
          </m:rPr>
          <w:rPr>
            <w:rFonts w:ascii="Cambria Math" w:hAnsi="Cambria Math"/>
          </w:rPr>
          <m:t>∥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a.e.</w:t>
      </w:r>
    </w:p>
    <w:p w14:paraId="7A841438" w14:textId="77777777" w:rsidR="00FA02C4" w:rsidRDefault="00F426A8">
      <w:pPr>
        <w:numPr>
          <w:ilvl w:val="0"/>
          <w:numId w:val="1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808AA6C" w14:textId="77777777" w:rsidR="00FA02C4" w:rsidRDefault="00F426A8">
      <w:pPr>
        <w:numPr>
          <w:ilvl w:val="0"/>
          <w:numId w:val="1"/>
        </w:numPr>
      </w:pPr>
      <w:r>
        <w:t>Hint: Use Egoroff and Cauchy-Schwarz.</w:t>
      </w:r>
    </w:p>
    <w:p w14:paraId="3F7EB14C" w14:textId="77777777" w:rsidR="00FA02C4" w:rsidRDefault="00F426A8">
      <w:pPr>
        <w:numPr>
          <w:ilvl w:val="0"/>
          <w:numId w:val="2"/>
        </w:numPr>
      </w:pPr>
      <w:r>
        <w:t xml:space="preserve">Show that for ever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there exists a sequence of continuous fun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ith compact </w:t>
      </w:r>
      <w:proofErr w:type="gramStart"/>
      <w:r>
        <w:t>supports</w:t>
      </w:r>
      <w:proofErr w:type="gramEnd"/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A64960F" w14:textId="77777777" w:rsidR="00FA02C4" w:rsidRDefault="00F426A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 Prove that</w:t>
      </w:r>
    </w:p>
    <w:p w14:paraId="7FDDBB66" w14:textId="77777777" w:rsidR="00FA02C4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sin</m:t>
          </m:r>
          <m:r>
            <w:rPr>
              <w:rFonts w:ascii="Cambria Math" w:hAnsi="Cambria Math"/>
            </w:rPr>
            <m:t>nx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786B454B" w14:textId="77777777" w:rsidR="00FA02C4" w:rsidRDefault="00F426A8">
      <w:pPr>
        <w:numPr>
          <w:ilvl w:val="0"/>
          <w:numId w:val="1"/>
        </w:numPr>
      </w:pPr>
      <w:r>
        <w:t xml:space="preserve">Hint: start with the easiest function </w:t>
      </w:r>
      <m:oMath>
        <m:r>
          <w:rPr>
            <w:rFonts w:ascii="Cambria Math" w:hAnsi="Cambria Math"/>
          </w:rPr>
          <m:t>f</m:t>
        </m:r>
      </m:oMath>
      <w:r>
        <w:t xml:space="preserve"> first.</w:t>
      </w:r>
      <w:bookmarkEnd w:id="0"/>
      <w:bookmarkEnd w:id="1"/>
      <w:bookmarkEnd w:id="3"/>
    </w:p>
    <w:sectPr w:rsidR="00FA02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B404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2C00F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43565592">
    <w:abstractNumId w:val="0"/>
  </w:num>
  <w:num w:numId="2" w16cid:durableId="15998682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2C4"/>
    <w:rsid w:val="00071574"/>
    <w:rsid w:val="00260098"/>
    <w:rsid w:val="00357C31"/>
    <w:rsid w:val="0068049E"/>
    <w:rsid w:val="00AA4B47"/>
    <w:rsid w:val="00B32B2D"/>
    <w:rsid w:val="00F426A8"/>
    <w:rsid w:val="00FA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4E6E1"/>
  <w15:docId w15:val="{D0AA7A1E-7F7A-4A85-8E49-564CDA079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024</Characters>
  <Application>Microsoft Office Word</Application>
  <DocSecurity>0</DocSecurity>
  <Lines>28</Lines>
  <Paragraphs>2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 — January 2025</dc:title>
  <dc:creator>Paul Pollack</dc:creator>
  <cp:keywords/>
  <cp:lastModifiedBy>Paul Pollack</cp:lastModifiedBy>
  <cp:revision>5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